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0a106d8de556c2850e95e4f80a9549460bae3a"/>
      <w:r>
        <w:rPr>
          <w:b/>
        </w:rPr>
        <w:t xml:space="preserve">ПРОТОКОЛ ЕЛЕКТРОННОГО АУКЦІОНУ № BSE001-UA-20220513-9315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1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3:27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551 307,8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4 00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2 052,3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7 565,39 грн (сімдесят сім тисяч п'ятсот шістдесят п'ять гривень 3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ЗЛАТОВ ІГОР ВАСИЛЬОВИЧ", ЄДРПОУ: 3244683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АГРО ПАСІФІК, ЄДРПОУ: 4413226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Профагротранс", ЄДРПОУ: 3797425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ЗЛАТА-ТРЕЙД", ЄДРПОУ: 3562320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551 307,8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4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24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594 8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1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1 613 360,11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28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0,11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4:45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4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1 675 412,4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1:20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2:51:1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2 000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0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551 6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24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7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2 580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9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6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2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4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2 6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1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25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2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1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4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2 800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9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9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2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2 580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9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8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3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1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1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4:1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Профагро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13 361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40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661 307,8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4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АГРО ПАСІФІК</w:t>
            </w:r>
          </w:p>
        </w:tc>
        <w:tc>
          <w:p>
            <w:pPr>
              <w:pStyle w:val="Compact"/>
              <w:jc w:val="left"/>
            </w:pPr>
            <w:r>
              <w:t xml:space="preserve">2 580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9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2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1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2 800 000,01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9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3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7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ЗЛАТОВ ІГОР ВАСИЛЬОВИЧ"</w:t>
            </w:r>
          </w:p>
        </w:tc>
        <w:tc>
          <w:p>
            <w:pPr>
              <w:pStyle w:val="Compact"/>
              <w:jc w:val="left"/>
            </w:pPr>
            <w:r>
              <w:t xml:space="preserve">3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1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4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22: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3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24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14 000,00 грн (чотирнадцять тисяч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200 000,00 грн (двісті тисяч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4 000 000,00 грн (чотири мільйони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5.2022 13:27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"ДЖАСТ АГРО ТРАНС", ЄДРПОУ: 4342475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4:07:34Z</dcterms:created>
  <dcterms:modified xsi:type="dcterms:W3CDTF">2024-05-05T14:0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